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ulina Brod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ul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od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8 S Vine Ave, Park Ridge, IL, USA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ulina.o.brod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85646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 Brod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